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62A14" w14:textId="1101F926" w:rsidR="00023954" w:rsidRDefault="0072120E">
      <w:r w:rsidRPr="0072120E">
        <w:rPr>
          <w:lang w:val="en-CA"/>
        </w:rPr>
        <w:t>Or</w:t>
      </w:r>
      <w:r>
        <w:rPr>
          <w:lang w:val="en-CA"/>
        </w:rPr>
        <w:t xml:space="preserve">iginal: </w:t>
      </w:r>
      <w:hyperlink r:id="rId5" w:history="1">
        <w:r>
          <w:rPr>
            <w:rStyle w:val="Hyperlink"/>
          </w:rPr>
          <w:t>UCI Machine Learning Repository: Human Activity Recognition Using Smartphones Data Set</w:t>
        </w:r>
      </w:hyperlink>
    </w:p>
    <w:p w14:paraId="13BFD5DD" w14:textId="43D52490" w:rsidR="009E2B5C" w:rsidRPr="009553FF" w:rsidRDefault="005C4DE1">
      <w:pPr>
        <w:rPr>
          <w:lang w:val="en-CA"/>
        </w:rPr>
      </w:pPr>
      <w:hyperlink r:id="rId6" w:history="1">
        <w:r w:rsidR="009553FF">
          <w:rPr>
            <w:rStyle w:val="Hyperlink"/>
          </w:rPr>
          <w:t>A public domain dataset for human activity recognition using smartphones (upc.edu)</w:t>
        </w:r>
      </w:hyperlink>
      <w:r w:rsidR="009553FF" w:rsidRPr="009553FF">
        <w:rPr>
          <w:lang w:val="en-CA"/>
        </w:rPr>
        <w:t xml:space="preserve"> </w:t>
      </w:r>
    </w:p>
    <w:p w14:paraId="3A830FA5" w14:textId="50FBF9BE" w:rsidR="00E312A7" w:rsidRDefault="00E312A7"/>
    <w:p w14:paraId="6DA8CED4" w14:textId="344DED2B" w:rsidR="00E312A7" w:rsidRPr="00B54469" w:rsidRDefault="00E312A7">
      <w:pPr>
        <w:rPr>
          <w:lang w:val="en-CA"/>
        </w:rPr>
      </w:pPr>
      <w:r w:rsidRPr="00B54469">
        <w:rPr>
          <w:lang w:val="en-CA"/>
        </w:rPr>
        <w:t>Paper:</w:t>
      </w:r>
    </w:p>
    <w:p w14:paraId="551BAFDB" w14:textId="2FF2463F" w:rsidR="009E2B5C" w:rsidRDefault="005C4DE1">
      <w:pPr>
        <w:rPr>
          <w:rStyle w:val="Hyperlink"/>
        </w:rPr>
      </w:pPr>
      <w:hyperlink r:id="rId7" w:history="1">
        <w:r w:rsidR="009E2B5C">
          <w:rPr>
            <w:rStyle w:val="Hyperlink"/>
          </w:rPr>
          <w:t>Smart Phone Based Data Mining for Human Activity Recognition - ScienceDirect</w:t>
        </w:r>
      </w:hyperlink>
    </w:p>
    <w:p w14:paraId="79E8D9FF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</w:rPr>
        <w:t>information theory based feature ranking algorithm and classifiers based on random forests, ensemble learning and lazy learning</w:t>
      </w:r>
    </w:p>
    <w:p w14:paraId="7C7D9C79" w14:textId="074121D0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color w:val="2E2E2E"/>
          <w:lang w:val="en-US"/>
        </w:rPr>
        <w:t>good short explanation of different classifiers</w:t>
      </w:r>
    </w:p>
    <w:p w14:paraId="38AA68B7" w14:textId="326D471D" w:rsidR="00E312A7" w:rsidRDefault="005C4DE1">
      <w:pPr>
        <w:rPr>
          <w:rStyle w:val="Hyperlink"/>
        </w:rPr>
      </w:pPr>
      <w:hyperlink r:id="rId8" w:history="1">
        <w:r w:rsidR="00787603">
          <w:rPr>
            <w:rStyle w:val="Hyperlink"/>
          </w:rPr>
          <w:t>[PDF] Energy Efficient Smartphone-Based Activity Recognition using Fixed-Point Arithmetic | Semantic Scholar</w:t>
        </w:r>
      </w:hyperlink>
    </w:p>
    <w:p w14:paraId="3ADEAA7B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a modified multiclass Support Vector Machine (SVM) learning algorithm</w:t>
      </w:r>
    </w:p>
    <w:p w14:paraId="0B3F0030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signal processing is described in more detail</w:t>
      </w:r>
    </w:p>
    <w:p w14:paraId="0AF6DA34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 xml:space="preserve">Multi class classification with regularization -&gt; usage of sigmoid function </w:t>
      </w:r>
    </w:p>
    <w:p w14:paraId="254DF5E2" w14:textId="162C3D0B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89% precision reached</w:t>
      </w:r>
    </w:p>
    <w:p w14:paraId="64BC0393" w14:textId="2E6FB005" w:rsidR="00787603" w:rsidRDefault="005C4DE1">
      <w:pPr>
        <w:rPr>
          <w:rStyle w:val="Hyperlink"/>
        </w:rPr>
      </w:pPr>
      <w:hyperlink r:id="rId9" w:history="1">
        <w:r w:rsidR="00086D66">
          <w:rPr>
            <w:rStyle w:val="Hyperlink"/>
          </w:rPr>
          <w:t>C:/Users/Luca/Desktop/Dropbox/Paper/2012/NIPS - Machine Learning Approaches to Mobile Context Awareness/v4/nips2012.dvi (core.ac.uk)</w:t>
        </w:r>
      </w:hyperlink>
    </w:p>
    <w:p w14:paraId="2CF54BA6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This method adapts the standard Support Vector Machine (SVM) and exploits fixed-point arithmetic</w:t>
      </w:r>
      <w:r w:rsidRPr="00EA10BD">
        <w:rPr>
          <w:rFonts w:cstheme="minorHAnsi"/>
          <w:lang w:val="en-US"/>
        </w:rPr>
        <w:t xml:space="preserve"> </w:t>
      </w:r>
    </w:p>
    <w:p w14:paraId="0DC07FD8" w14:textId="3F89A09D" w:rsid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lang w:val="en-US"/>
        </w:rPr>
        <w:t>Precision 89%</w:t>
      </w:r>
    </w:p>
    <w:p w14:paraId="0249354B" w14:textId="77777777" w:rsidR="0046459E" w:rsidRPr="00EA10BD" w:rsidRDefault="005C4DE1" w:rsidP="0046459E">
      <w:pPr>
        <w:rPr>
          <w:rFonts w:cstheme="minorHAnsi"/>
        </w:rPr>
      </w:pPr>
      <w:hyperlink r:id="rId10" w:history="1">
        <w:r w:rsidR="0046459E" w:rsidRPr="00EA10BD">
          <w:rPr>
            <w:rStyle w:val="Hyperlink"/>
            <w:rFonts w:cstheme="minorHAnsi"/>
          </w:rPr>
          <w:t>https://www.sciencedirect.com/science/article/pii/S2096232019300046</w:t>
        </w:r>
      </w:hyperlink>
    </w:p>
    <w:p w14:paraId="4D8E3252" w14:textId="77777777" w:rsidR="0046459E" w:rsidRPr="00EA10BD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361CB622" wp14:editId="06840D1F">
            <wp:simplePos x="0" y="0"/>
            <wp:positionH relativeFrom="column">
              <wp:posOffset>4481195</wp:posOffset>
            </wp:positionH>
            <wp:positionV relativeFrom="paragraph">
              <wp:posOffset>147320</wp:posOffset>
            </wp:positionV>
            <wp:extent cx="1547495" cy="1476375"/>
            <wp:effectExtent l="0" t="0" r="0" b="9525"/>
            <wp:wrapSquare wrapText="bothSides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A10BD">
        <w:rPr>
          <w:rFonts w:cstheme="minorHAnsi"/>
          <w:lang w:val="en-US"/>
        </w:rPr>
        <w:t>least square model averaging perspective</w:t>
      </w:r>
    </w:p>
    <w:p w14:paraId="632D56D8" w14:textId="77777777" w:rsidR="0046459E" w:rsidRPr="00EA10BD" w:rsidRDefault="005C4DE1" w:rsidP="0046459E">
      <w:pPr>
        <w:rPr>
          <w:rFonts w:cstheme="minorHAnsi"/>
          <w:lang w:val="en-US"/>
        </w:rPr>
      </w:pPr>
      <w:hyperlink r:id="rId12" w:history="1">
        <w:r w:rsidR="0046459E" w:rsidRPr="00EA10BD">
          <w:rPr>
            <w:rStyle w:val="Hyperlink"/>
            <w:rFonts w:cstheme="minorHAnsi"/>
            <w:lang w:val="en-US"/>
          </w:rPr>
          <w:t>https://www.ijrte.org/wp-content/uploads/papers/v8i1/A1385058119.pdf</w:t>
        </w:r>
      </w:hyperlink>
    </w:p>
    <w:p w14:paraId="1DE38C1E" w14:textId="7004A51B" w:rsidR="0046459E" w:rsidRPr="0046459E" w:rsidRDefault="0046459E" w:rsidP="0046459E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EA10BD">
        <w:rPr>
          <w:rFonts w:cstheme="minorHAnsi"/>
        </w:rPr>
        <w:t>Convolutional Neural Network with Long-Short Term Memory [</w:t>
      </w:r>
      <w:proofErr w:type="spellStart"/>
      <w:r w:rsidRPr="00EA10BD">
        <w:rPr>
          <w:rFonts w:cstheme="minorHAnsi"/>
        </w:rPr>
        <w:t>ConvLSTM</w:t>
      </w:r>
      <w:proofErr w:type="spellEnd"/>
      <w:r w:rsidRPr="00EA10BD">
        <w:rPr>
          <w:rFonts w:cstheme="minorHAnsi"/>
        </w:rPr>
        <w:t>] and Recurrent Neural Network with Long-Short Term Memory [RNNLSTM] using only the raw data</w:t>
      </w:r>
    </w:p>
    <w:p w14:paraId="563C8246" w14:textId="6A5E8F78" w:rsidR="00E312A7" w:rsidRDefault="00E312A7"/>
    <w:p w14:paraId="48B2D8D8" w14:textId="2E7F9DF7" w:rsidR="00E312A7" w:rsidRDefault="00086D66">
      <w:pPr>
        <w:rPr>
          <w:lang w:val="en-CA"/>
        </w:rPr>
      </w:pPr>
      <w:r w:rsidRPr="00B54469">
        <w:rPr>
          <w:lang w:val="en-CA"/>
        </w:rPr>
        <w:t xml:space="preserve">Tutorials: </w:t>
      </w:r>
    </w:p>
    <w:p w14:paraId="70DBEAEA" w14:textId="01102BC0" w:rsidR="008737C1" w:rsidRPr="00B54469" w:rsidRDefault="008737C1">
      <w:pPr>
        <w:rPr>
          <w:lang w:val="en-CA"/>
        </w:rPr>
      </w:pPr>
      <w:r>
        <w:rPr>
          <w:lang w:val="en-CA"/>
        </w:rPr>
        <w:t>The first one being my favourite</w:t>
      </w:r>
      <w:r w:rsidR="008300D4">
        <w:rPr>
          <w:lang w:val="en-CA"/>
        </w:rPr>
        <w:t xml:space="preserve"> – great explanation of the data set, its </w:t>
      </w:r>
      <w:r w:rsidR="00BD545A">
        <w:rPr>
          <w:lang w:val="en-CA"/>
        </w:rPr>
        <w:t>structure and how to make sense of it</w:t>
      </w:r>
    </w:p>
    <w:p w14:paraId="69985A7D" w14:textId="77777777" w:rsidR="008737C1" w:rsidRDefault="005C4DE1">
      <w:pPr>
        <w:rPr>
          <w:rStyle w:val="Hyperlink"/>
        </w:rPr>
      </w:pPr>
      <w:hyperlink r:id="rId13" w:history="1">
        <w:r w:rsidR="00281C7D">
          <w:rPr>
            <w:rStyle w:val="Hyperlink"/>
          </w:rPr>
          <w:t>How to Model Human Activity From Smartphone Data (machinelearningmastery.com)</w:t>
        </w:r>
      </w:hyperlink>
    </w:p>
    <w:p w14:paraId="78EBE95C" w14:textId="6B063E7E" w:rsidR="00281C7D" w:rsidRDefault="005C4DE1">
      <w:pPr>
        <w:rPr>
          <w:lang w:val="en-CA"/>
        </w:rPr>
      </w:pPr>
      <w:hyperlink r:id="rId14" w:history="1">
        <w:r w:rsidR="00784D4F">
          <w:rPr>
            <w:rStyle w:val="Hyperlink"/>
          </w:rPr>
          <w:t xml:space="preserve">Human Activity Recognition Using Smartphone Data | Project | </w:t>
        </w:r>
        <w:proofErr w:type="spellStart"/>
        <w:r w:rsidR="00784D4F">
          <w:rPr>
            <w:rStyle w:val="Hyperlink"/>
          </w:rPr>
          <w:t>Learnbay</w:t>
        </w:r>
        <w:proofErr w:type="spellEnd"/>
        <w:r w:rsidR="00784D4F">
          <w:rPr>
            <w:rStyle w:val="Hyperlink"/>
          </w:rPr>
          <w:t xml:space="preserve"> - YouTube</w:t>
        </w:r>
      </w:hyperlink>
      <w:r w:rsidR="00784D4F" w:rsidRPr="00784D4F">
        <w:rPr>
          <w:lang w:val="en-CA"/>
        </w:rPr>
        <w:t xml:space="preserve"> </w:t>
      </w:r>
      <w:r w:rsidR="001978E5">
        <w:rPr>
          <w:lang w:val="en-CA"/>
        </w:rPr>
        <w:t>#</w:t>
      </w:r>
    </w:p>
    <w:p w14:paraId="50DEA9D2" w14:textId="4091B0CA" w:rsidR="007B3EBA" w:rsidRDefault="005C4DE1">
      <w:pPr>
        <w:rPr>
          <w:rStyle w:val="Hyperlink"/>
        </w:rPr>
      </w:pPr>
      <w:hyperlink r:id="rId15" w:history="1">
        <w:r w:rsidR="007B3EBA">
          <w:rPr>
            <w:rStyle w:val="Hyperlink"/>
          </w:rPr>
          <w:t xml:space="preserve">Human Activity Recognition Using Smartphones Sensor Data | by </w:t>
        </w:r>
        <w:proofErr w:type="spellStart"/>
        <w:r w:rsidR="007B3EBA">
          <w:rPr>
            <w:rStyle w:val="Hyperlink"/>
          </w:rPr>
          <w:t>Xiaoshan</w:t>
        </w:r>
        <w:proofErr w:type="spellEnd"/>
        <w:r w:rsidR="007B3EBA">
          <w:rPr>
            <w:rStyle w:val="Hyperlink"/>
          </w:rPr>
          <w:t xml:space="preserve"> Sun | Medium</w:t>
        </w:r>
      </w:hyperlink>
    </w:p>
    <w:p w14:paraId="73A3D8BE" w14:textId="77777777" w:rsidR="0046459E" w:rsidRPr="00EA10BD" w:rsidRDefault="005C4DE1" w:rsidP="0046459E">
      <w:pPr>
        <w:rPr>
          <w:rFonts w:cstheme="minorHAnsi"/>
        </w:rPr>
      </w:pPr>
      <w:hyperlink r:id="rId16" w:history="1">
        <w:r w:rsidR="0046459E" w:rsidRPr="00EA10BD">
          <w:rPr>
            <w:rStyle w:val="Hyperlink"/>
            <w:rFonts w:cstheme="minorHAnsi"/>
          </w:rPr>
          <w:t>https://github.com/MadhavShashi/Human-Activity-Recognition-Using-Smartphones-Sensor-DataSet</w:t>
        </w:r>
      </w:hyperlink>
    </w:p>
    <w:p w14:paraId="41E6D834" w14:textId="50012426" w:rsidR="00E312A7" w:rsidRDefault="00E312A7"/>
    <w:p w14:paraId="56D496CD" w14:textId="34AA1DE0" w:rsidR="00E312A7" w:rsidRDefault="00E312A7"/>
    <w:p w14:paraId="7D48E753" w14:textId="7E2C6804" w:rsidR="00E312A7" w:rsidRDefault="003F7016">
      <w:pPr>
        <w:rPr>
          <w:lang w:val="en-CA"/>
        </w:rPr>
      </w:pPr>
      <w:r w:rsidRPr="003F7016">
        <w:rPr>
          <w:lang w:val="en-CA"/>
        </w:rPr>
        <w:lastRenderedPageBreak/>
        <w:t xml:space="preserve">Later on – move GitHub to </w:t>
      </w:r>
      <w:proofErr w:type="spellStart"/>
      <w:r w:rsidRPr="003F7016">
        <w:rPr>
          <w:lang w:val="en-CA"/>
        </w:rPr>
        <w:t>C</w:t>
      </w:r>
      <w:r>
        <w:rPr>
          <w:lang w:val="en-CA"/>
        </w:rPr>
        <w:t>olab</w:t>
      </w:r>
      <w:proofErr w:type="spellEnd"/>
    </w:p>
    <w:p w14:paraId="48FC16BB" w14:textId="069E960C" w:rsidR="003F7016" w:rsidRDefault="003F7016">
      <w:hyperlink r:id="rId17" w:history="1">
        <w:r>
          <w:rPr>
            <w:rStyle w:val="Hyperlink"/>
          </w:rPr>
          <w:t xml:space="preserve">Deep Learning Development with Google </w:t>
        </w:r>
        <w:proofErr w:type="spellStart"/>
        <w:r>
          <w:rPr>
            <w:rStyle w:val="Hyperlink"/>
          </w:rPr>
          <w:t>Colab</w:t>
        </w:r>
        <w:proofErr w:type="spellEnd"/>
        <w:r>
          <w:rPr>
            <w:rStyle w:val="Hyperlink"/>
          </w:rPr>
          <w:t xml:space="preserve">, TensorFlow, </w:t>
        </w:r>
        <w:proofErr w:type="spellStart"/>
        <w:r>
          <w:rPr>
            <w:rStyle w:val="Hyperlink"/>
          </w:rPr>
          <w:t>Keras</w:t>
        </w:r>
        <w:proofErr w:type="spellEnd"/>
        <w:r>
          <w:rPr>
            <w:rStyle w:val="Hyperlink"/>
          </w:rPr>
          <w:t xml:space="preserve"> &amp; </w:t>
        </w:r>
        <w:proofErr w:type="spellStart"/>
        <w:r>
          <w:rPr>
            <w:rStyle w:val="Hyperlink"/>
          </w:rPr>
          <w:t>PyTorch</w:t>
        </w:r>
        <w:proofErr w:type="spellEnd"/>
        <w:r>
          <w:rPr>
            <w:rStyle w:val="Hyperlink"/>
          </w:rPr>
          <w:t xml:space="preserve"> - </w:t>
        </w:r>
        <w:proofErr w:type="spellStart"/>
        <w:r>
          <w:rPr>
            <w:rStyle w:val="Hyperlink"/>
          </w:rPr>
          <w:t>KDnuggets</w:t>
        </w:r>
        <w:proofErr w:type="spellEnd"/>
      </w:hyperlink>
    </w:p>
    <w:p w14:paraId="0CEEFCA4" w14:textId="29E53B31" w:rsidR="005C4DE1" w:rsidRPr="003F7016" w:rsidRDefault="005C4DE1">
      <w:pPr>
        <w:rPr>
          <w:lang w:val="en-CA"/>
        </w:rPr>
      </w:pPr>
      <w:hyperlink r:id="rId18" w:history="1">
        <w:r>
          <w:rPr>
            <w:rStyle w:val="Hyperlink"/>
          </w:rPr>
          <w:t xml:space="preserve">How to use Google </w:t>
        </w:r>
        <w:proofErr w:type="spellStart"/>
        <w:r>
          <w:rPr>
            <w:rStyle w:val="Hyperlink"/>
          </w:rPr>
          <w:t>Colaboratory</w:t>
        </w:r>
        <w:proofErr w:type="spellEnd"/>
        <w:r>
          <w:rPr>
            <w:rStyle w:val="Hyperlink"/>
          </w:rPr>
          <w:t xml:space="preserve"> to clone a GitHub Repository to your Google Drive? | by Ashwin De Silva | Medium</w:t>
        </w:r>
      </w:hyperlink>
    </w:p>
    <w:sectPr w:rsidR="005C4DE1" w:rsidRPr="003F70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A8416B"/>
    <w:multiLevelType w:val="hybridMultilevel"/>
    <w:tmpl w:val="7C263A42"/>
    <w:lvl w:ilvl="0" w:tplc="0AAA6224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0000FF"/>
        <w:u w:val="single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WztDQ1sTA2NLRU0lEKTi0uzszPAykwqQUAH4XLoiwAAAA="/>
  </w:docVars>
  <w:rsids>
    <w:rsidRoot w:val="002813AA"/>
    <w:rsid w:val="00023954"/>
    <w:rsid w:val="00086D66"/>
    <w:rsid w:val="001978E5"/>
    <w:rsid w:val="002813AA"/>
    <w:rsid w:val="00281C7D"/>
    <w:rsid w:val="003F7016"/>
    <w:rsid w:val="004423DB"/>
    <w:rsid w:val="0046459E"/>
    <w:rsid w:val="005C4DE1"/>
    <w:rsid w:val="0072120E"/>
    <w:rsid w:val="00784D4F"/>
    <w:rsid w:val="00787603"/>
    <w:rsid w:val="007B3EBA"/>
    <w:rsid w:val="008300D4"/>
    <w:rsid w:val="008737C1"/>
    <w:rsid w:val="009553FF"/>
    <w:rsid w:val="009E2B5C"/>
    <w:rsid w:val="00B54469"/>
    <w:rsid w:val="00B97CD9"/>
    <w:rsid w:val="00BD545A"/>
    <w:rsid w:val="00E3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92AF31"/>
  <w15:chartTrackingRefBased/>
  <w15:docId w15:val="{0581E419-E1FB-4901-823F-FA2157CD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12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6D6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645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manticscholar.org/paper/Energy-Efficient-Smartphone-Based-Activity-using-Anguita-Ghio/ed2cd4d99795a83a429d733e5cae5fab2dfb868f" TargetMode="External"/><Relationship Id="rId13" Type="http://schemas.openxmlformats.org/officeDocument/2006/relationships/hyperlink" Target="https://machinelearningmastery.com/how-to-model-human-activity-from-smartphone-data/" TargetMode="External"/><Relationship Id="rId18" Type="http://schemas.openxmlformats.org/officeDocument/2006/relationships/hyperlink" Target="https://medium.com/@ashwindesilva/how-to-use-google-colaboratory-to-clone-a-github-repository-e07cf8d3d22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pii/S1877050915000320" TargetMode="External"/><Relationship Id="rId12" Type="http://schemas.openxmlformats.org/officeDocument/2006/relationships/hyperlink" Target="https://www.ijrte.org/wp-content/uploads/papers/v8i1/A1385058119.pdf" TargetMode="External"/><Relationship Id="rId17" Type="http://schemas.openxmlformats.org/officeDocument/2006/relationships/hyperlink" Target="https://www.kdnuggets.com/2018/02/google-colab-free-gpu-tutorial-tensorflow-keras-pytorch.html/2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MadhavShashi/Human-Activity-Recognition-Using-Smartphones-Sensor-DataSet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upcommons.upc.edu/handle/2117/20897" TargetMode="External"/><Relationship Id="rId11" Type="http://schemas.openxmlformats.org/officeDocument/2006/relationships/image" Target="media/image1.png"/><Relationship Id="rId5" Type="http://schemas.openxmlformats.org/officeDocument/2006/relationships/hyperlink" Target="http://archive.ics.uci.edu/ml/datasets/Human+Activity+Recognition+Using+Smartphones" TargetMode="External"/><Relationship Id="rId15" Type="http://schemas.openxmlformats.org/officeDocument/2006/relationships/hyperlink" Target="https://medium.com/@xiaoshansun/human-activity-recognition-using-smartphones-sensor-data-fd1af142cc81" TargetMode="External"/><Relationship Id="rId10" Type="http://schemas.openxmlformats.org/officeDocument/2006/relationships/hyperlink" Target="https://www.sciencedirect.com/science/article/pii/S2096232019300046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ore.ac.uk/download/pdf/41773853.pdf" TargetMode="External"/><Relationship Id="rId14" Type="http://schemas.openxmlformats.org/officeDocument/2006/relationships/hyperlink" Target="https://www.youtube.com/watch?v=yEN-1iJNBmw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91</Words>
  <Characters>2804</Characters>
  <Application>Microsoft Office Word</Application>
  <DocSecurity>0</DocSecurity>
  <Lines>23</Lines>
  <Paragraphs>6</Paragraphs>
  <ScaleCrop>false</ScaleCrop>
  <Company/>
  <LinksUpToDate>false</LinksUpToDate>
  <CharactersWithSpaces>3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ars Masanneck</cp:lastModifiedBy>
  <cp:revision>20</cp:revision>
  <dcterms:created xsi:type="dcterms:W3CDTF">2021-06-21T10:41:00Z</dcterms:created>
  <dcterms:modified xsi:type="dcterms:W3CDTF">2021-06-22T08:55:00Z</dcterms:modified>
</cp:coreProperties>
</file>